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743E6F5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C68EF">
        <w:rPr>
          <w:b/>
          <w:sz w:val="20"/>
          <w:szCs w:val="20"/>
        </w:rPr>
        <w:t>Portag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D44CDC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E02AB3">
        <w:rPr>
          <w:b/>
          <w:sz w:val="20"/>
          <w:szCs w:val="20"/>
        </w:rPr>
        <w:t>08-</w:t>
      </w:r>
      <w:r w:rsidR="00EC68EF">
        <w:rPr>
          <w:b/>
          <w:sz w:val="20"/>
          <w:szCs w:val="20"/>
        </w:rPr>
        <w:t>11-630</w:t>
      </w:r>
      <w:r w:rsidR="00E02AB3">
        <w:rPr>
          <w:b/>
          <w:sz w:val="20"/>
          <w:szCs w:val="20"/>
        </w:rPr>
        <w:t>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1E686E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EC68EF">
        <w:rPr>
          <w:b/>
          <w:sz w:val="20"/>
          <w:szCs w:val="20"/>
        </w:rPr>
        <w:t>-29-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B052DB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1DC5">
        <w:rPr>
          <w:b/>
          <w:sz w:val="20"/>
          <w:szCs w:val="20"/>
        </w:rPr>
        <w:t>1</w:t>
      </w:r>
      <w:r w:rsidR="00EC68EF">
        <w:rPr>
          <w:b/>
          <w:sz w:val="20"/>
          <w:szCs w:val="20"/>
        </w:rPr>
        <w:t>-30-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8637A55" w:rsidR="00223718" w:rsidRPr="00357703" w:rsidRDefault="00AF1DC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0307B7E" w:rsidR="00223718" w:rsidRPr="00357703" w:rsidRDefault="00AF1DC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3E8C3401" w:rsidR="00223718" w:rsidRPr="00357703" w:rsidRDefault="00EC68EF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44258833" w:rsidR="00D6151F" w:rsidRDefault="00EC68EF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0EB8282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F1DC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F1DC5">
        <w:rPr>
          <w:sz w:val="16"/>
          <w:szCs w:val="16"/>
        </w:rPr>
        <w:instrText xml:space="preserve"> FORMCHECKBOX </w:instrText>
      </w:r>
      <w:r w:rsidR="00C63AA4">
        <w:rPr>
          <w:sz w:val="16"/>
          <w:szCs w:val="16"/>
        </w:rPr>
      </w:r>
      <w:r w:rsidR="00C63AA4">
        <w:rPr>
          <w:sz w:val="16"/>
          <w:szCs w:val="16"/>
        </w:rPr>
        <w:fldChar w:fldCharType="separate"/>
      </w:r>
      <w:r w:rsidR="00AF1DC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63AA4">
              <w:rPr>
                <w:rFonts w:ascii="Calibri" w:hAnsi="Calibri" w:cs="Calibri"/>
              </w:rPr>
            </w:r>
            <w:r w:rsidR="00C63AA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DD738D2" w:rsidR="0079370C" w:rsidRPr="00E36FC5" w:rsidRDefault="00AF1DC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F2E006A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9719DD7" w:rsidR="006B7A09" w:rsidRPr="009319BD" w:rsidRDefault="00AF1DC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333F31B" w:rsidR="006B7A09" w:rsidRPr="009319BD" w:rsidRDefault="00AF1DC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C7B91B7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1BCB66D4" w:rsidR="006B7A09" w:rsidRPr="009319BD" w:rsidRDefault="00AF1DC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F63053F" w:rsidR="006B7A09" w:rsidRPr="009319BD" w:rsidRDefault="00AF1DC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4F68DA96" w:rsidR="006B7A09" w:rsidRPr="009319BD" w:rsidRDefault="00EC68E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5FD826F" w:rsidR="006B7A09" w:rsidRPr="009319BD" w:rsidRDefault="00EC68E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07EB196" w14:textId="77777777" w:rsidR="00EC68EF" w:rsidRDefault="00FE0355" w:rsidP="00FE0355">
            <w:pPr>
              <w:rPr>
                <w:rFonts w:ascii="Verdana" w:hAnsi="Verdana"/>
                <w:sz w:val="18"/>
                <w:szCs w:val="18"/>
                <w:shd w:val="clear" w:color="auto" w:fill="FFFFFF"/>
              </w:rPr>
            </w:pPr>
            <w:r>
              <w:rPr>
                <w:sz w:val="20"/>
                <w:szCs w:val="20"/>
              </w:rPr>
              <w:t>Finding Detail:</w:t>
            </w:r>
            <w:r w:rsidR="00EC68EF">
              <w:rPr>
                <w:rFonts w:ascii="Verdana" w:hAnsi="Verdana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1111459B" w14:textId="77777777" w:rsidR="00EC68EF" w:rsidRDefault="00EC68EF" w:rsidP="00FE0355">
            <w:pPr>
              <w:rPr>
                <w:rFonts w:ascii="Verdana" w:hAnsi="Verdana"/>
                <w:sz w:val="18"/>
                <w:szCs w:val="18"/>
                <w:shd w:val="clear" w:color="auto" w:fill="FFFFFF"/>
              </w:rPr>
            </w:pPr>
          </w:p>
          <w:p w14:paraId="569B4020" w14:textId="776FA4C6" w:rsidR="00FE0355" w:rsidRPr="00EC68EF" w:rsidRDefault="00EC68EF" w:rsidP="00FE0355">
            <w:pPr>
              <w:rPr>
                <w:sz w:val="20"/>
                <w:szCs w:val="20"/>
              </w:rPr>
            </w:pPr>
            <w:r w:rsidRPr="00EC68EF">
              <w:rPr>
                <w:sz w:val="20"/>
                <w:szCs w:val="20"/>
                <w:shd w:val="clear" w:color="auto" w:fill="FFFFFF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06E8B4E" w:rsidR="006B7A09" w:rsidRPr="009319BD" w:rsidRDefault="00AF1DC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1463003" w:rsidR="006B7A09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50BB9A6A" w:rsidR="00D03ED5" w:rsidRPr="009319BD" w:rsidRDefault="00AF1DC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86FC8D5" w:rsidR="00D03ED5" w:rsidRPr="009319BD" w:rsidRDefault="00AF1DC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BC9F51A" w:rsidR="00D24103" w:rsidRPr="009319BD" w:rsidRDefault="00AF1DC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63AA4">
              <w:rPr>
                <w:sz w:val="20"/>
                <w:szCs w:val="20"/>
              </w:rPr>
            </w:r>
            <w:r w:rsidR="00C63AA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4F3F7B2" w14:textId="48138A90" w:rsidR="0027048A" w:rsidRDefault="0027048A" w:rsidP="0027048A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122"/>
              <w:gridCol w:w="9040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  <w:tr w:rsidR="00EC68EF" w:rsidRPr="00EC68EF" w14:paraId="1B340407" w14:textId="77777777" w:rsidTr="00EC68EF">
              <w:tblPrEx>
                <w:tblCellMar>
                  <w:top w:w="30" w:type="dxa"/>
                  <w:left w:w="30" w:type="dxa"/>
                  <w:bottom w:w="30" w:type="dxa"/>
                  <w:right w:w="30" w:type="dxa"/>
                </w:tblCellMar>
              </w:tblPrEx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27A750C5" w14:textId="77777777" w:rsidR="00EC68EF" w:rsidRPr="00EC68EF" w:rsidRDefault="00EC68EF" w:rsidP="00EC68EF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C80B2C4" w14:textId="77777777" w:rsidR="00EC68EF" w:rsidRPr="00EC68EF" w:rsidRDefault="00EC68EF" w:rsidP="00EC68EF">
                  <w:pPr>
                    <w:pStyle w:val="ListParagraph"/>
                    <w:numPr>
                      <w:ilvl w:val="0"/>
                      <w:numId w:val="28"/>
                    </w:num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  <w:r w:rsidRPr="00EC68EF">
                    <w:rPr>
                      <w:color w:val="auto"/>
                      <w:sz w:val="20"/>
                      <w:szCs w:val="20"/>
                      <w:lang w:eastAsia="en-US"/>
                    </w:rPr>
                    <w:t>Sponsor was ready for AR great job</w:t>
                  </w:r>
                </w:p>
                <w:p w14:paraId="58D269DC" w14:textId="6C3CDEA6" w:rsidR="00EC68EF" w:rsidRPr="00EC68EF" w:rsidRDefault="00EC68EF" w:rsidP="00EC68EF">
                  <w:pPr>
                    <w:pStyle w:val="ListParagraph"/>
                    <w:numPr>
                      <w:ilvl w:val="0"/>
                      <w:numId w:val="28"/>
                    </w:num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  <w:r w:rsidRPr="00EC68EF">
                    <w:rPr>
                      <w:sz w:val="20"/>
                      <w:szCs w:val="20"/>
                    </w:rPr>
                    <w:t>Sponsor was very helpful when ask questions.</w:t>
                  </w:r>
                  <w:r>
                    <w:t xml:space="preserve"> </w:t>
                  </w:r>
                </w:p>
              </w:tc>
            </w:tr>
          </w:tbl>
          <w:p w14:paraId="05F766DF" w14:textId="77777777" w:rsidR="00647ACE" w:rsidRPr="00EC68EF" w:rsidRDefault="00647ACE" w:rsidP="00EC68EF">
            <w:pPr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7B467" w14:textId="77777777" w:rsidR="00C63AA4" w:rsidRDefault="00C63AA4" w:rsidP="00A16BFB">
      <w:r>
        <w:separator/>
      </w:r>
    </w:p>
  </w:endnote>
  <w:endnote w:type="continuationSeparator" w:id="0">
    <w:p w14:paraId="7A76B93C" w14:textId="77777777" w:rsidR="00C63AA4" w:rsidRDefault="00C63AA4" w:rsidP="00A16BFB">
      <w:r>
        <w:continuationSeparator/>
      </w:r>
    </w:p>
  </w:endnote>
  <w:endnote w:type="continuationNotice" w:id="1">
    <w:p w14:paraId="085F91C9" w14:textId="77777777" w:rsidR="00C63AA4" w:rsidRDefault="00C63A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27EE6" w14:textId="77777777" w:rsidR="00C63AA4" w:rsidRDefault="00C63AA4" w:rsidP="00A16BFB">
      <w:r>
        <w:separator/>
      </w:r>
    </w:p>
  </w:footnote>
  <w:footnote w:type="continuationSeparator" w:id="0">
    <w:p w14:paraId="75FF4B47" w14:textId="77777777" w:rsidR="00C63AA4" w:rsidRDefault="00C63AA4" w:rsidP="00A16BFB">
      <w:r>
        <w:continuationSeparator/>
      </w:r>
    </w:p>
  </w:footnote>
  <w:footnote w:type="continuationNotice" w:id="1">
    <w:p w14:paraId="09E60126" w14:textId="77777777" w:rsidR="00C63AA4" w:rsidRDefault="00C63A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3814021B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EC68EF">
      <w:rPr>
        <w:sz w:val="16"/>
        <w:szCs w:val="16"/>
      </w:rPr>
      <w:t>Portage</w:t>
    </w:r>
    <w:r w:rsidR="00E02AB3">
      <w:rPr>
        <w:sz w:val="16"/>
        <w:szCs w:val="16"/>
      </w:rPr>
      <w:t xml:space="preserve"> Area School District</w:t>
    </w:r>
  </w:p>
  <w:p w14:paraId="360D5ABF" w14:textId="5E61D2CE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1DC5">
      <w:rPr>
        <w:sz w:val="16"/>
        <w:szCs w:val="16"/>
      </w:rPr>
      <w:t>1</w:t>
    </w:r>
    <w:r w:rsidR="00E02AB3">
      <w:rPr>
        <w:sz w:val="16"/>
        <w:szCs w:val="16"/>
      </w:rPr>
      <w:t>08-</w:t>
    </w:r>
    <w:r w:rsidR="00EC68EF">
      <w:rPr>
        <w:sz w:val="16"/>
        <w:szCs w:val="16"/>
      </w:rPr>
      <w:t>11-630</w:t>
    </w:r>
    <w:r w:rsidR="00E02AB3">
      <w:rPr>
        <w:sz w:val="16"/>
        <w:szCs w:val="16"/>
      </w:rPr>
      <w:t>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6"/>
  </w:num>
  <w:num w:numId="7">
    <w:abstractNumId w:val="21"/>
  </w:num>
  <w:num w:numId="8">
    <w:abstractNumId w:val="9"/>
  </w:num>
  <w:num w:numId="9">
    <w:abstractNumId w:val="25"/>
  </w:num>
  <w:num w:numId="10">
    <w:abstractNumId w:val="27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n89TxSOCpp6m/i+J+TBOzsMBmoVCbdKFNeIoqTCk+AQ2wuPsnOssZ3QbAuvl2mc19Wa8BcnmVXPBySH6JiPxUw==" w:salt="Hc4Vn8Xqws00llU8B9TBRg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86E7A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55B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7246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7A47"/>
    <w:rsid w:val="0061164A"/>
    <w:rsid w:val="00614FCD"/>
    <w:rsid w:val="006226E7"/>
    <w:rsid w:val="00623E5E"/>
    <w:rsid w:val="0062592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63AA4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96A65"/>
    <w:rsid w:val="00DA21FC"/>
    <w:rsid w:val="00E02AB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C68EF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652CCC68-10A2-44A7-8DEB-0C15E1035798}"/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300DEA3-CB43-4040-A315-077E7CCBB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8</Words>
  <Characters>4266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8-12T16:47:00Z</dcterms:created>
  <dcterms:modified xsi:type="dcterms:W3CDTF">2020-08-1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51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